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AC2AA2" w14:textId="77777777" w:rsidR="00AB7042" w:rsidRPr="00AB7042" w:rsidRDefault="00AB7042" w:rsidP="00AB7042">
      <w:pPr>
        <w:jc w:val="center"/>
        <w:rPr>
          <w:b/>
          <w:sz w:val="28"/>
          <w:szCs w:val="28"/>
          <w:u w:val="single"/>
        </w:rPr>
      </w:pPr>
      <w:r w:rsidRPr="00AB7042">
        <w:rPr>
          <w:b/>
          <w:sz w:val="28"/>
          <w:szCs w:val="28"/>
          <w:u w:val="single"/>
        </w:rPr>
        <w:t>Practical No. 4</w:t>
      </w:r>
    </w:p>
    <w:p w14:paraId="79EC6BC1" w14:textId="77777777" w:rsidR="00AB7042" w:rsidRPr="00AB7042" w:rsidRDefault="00AB7042" w:rsidP="00AB7042">
      <w:pPr>
        <w:jc w:val="center"/>
        <w:rPr>
          <w:b/>
          <w:sz w:val="28"/>
          <w:szCs w:val="28"/>
          <w:u w:val="single"/>
        </w:rPr>
      </w:pPr>
      <w:r w:rsidRPr="00AB7042">
        <w:rPr>
          <w:b/>
          <w:sz w:val="28"/>
          <w:szCs w:val="28"/>
          <w:u w:val="single"/>
        </w:rPr>
        <w:t>Operator overloading</w:t>
      </w:r>
    </w:p>
    <w:p w14:paraId="7DEEC252" w14:textId="77777777" w:rsidR="00A0498F" w:rsidRDefault="00AB7042">
      <w:pPr>
        <w:rPr>
          <w:b/>
        </w:rPr>
      </w:pPr>
      <w:r>
        <w:rPr>
          <w:b/>
        </w:rPr>
        <w:t>Program 4(a):</w:t>
      </w:r>
    </w:p>
    <w:p w14:paraId="4BA1C3B1" w14:textId="77777777" w:rsidR="00AB7042" w:rsidRDefault="00AB7042">
      <w:r w:rsidRPr="00AB7042">
        <w:t>Overload the operator unary (-) for demonstrating operator overloading.</w:t>
      </w:r>
    </w:p>
    <w:p w14:paraId="17DD398A" w14:textId="77777777" w:rsidR="00AB7042" w:rsidRDefault="00AB7042">
      <w:r>
        <w:t>Example:</w:t>
      </w:r>
    </w:p>
    <w:p w14:paraId="1CF52D9D" w14:textId="77777777" w:rsidR="00AB7042" w:rsidRPr="00AB7042" w:rsidRDefault="00AB7042">
      <w:r>
        <w:t>Write a program to negate the values of two variables contained in an object by overloading the operator unary negate i.e. ‘-’.</w:t>
      </w:r>
    </w:p>
    <w:p w14:paraId="04E3A8A5" w14:textId="77777777" w:rsidR="00AB7042" w:rsidRPr="00AB7042" w:rsidRDefault="00AB7042">
      <w:pPr>
        <w:rPr>
          <w:b/>
        </w:rPr>
      </w:pPr>
      <w:r>
        <w:rPr>
          <w:b/>
        </w:rPr>
        <w:t>Coding:</w:t>
      </w:r>
    </w:p>
    <w:p w14:paraId="2CC975CB" w14:textId="77777777" w:rsidR="002B0CB1" w:rsidRDefault="002B0CB1" w:rsidP="002B0CB1">
      <w:r>
        <w:t>#include&lt;</w:t>
      </w:r>
      <w:proofErr w:type="spellStart"/>
      <w:r>
        <w:t>iostream.h</w:t>
      </w:r>
      <w:proofErr w:type="spellEnd"/>
      <w:r>
        <w:t>&gt;</w:t>
      </w:r>
    </w:p>
    <w:p w14:paraId="47B8BAE5" w14:textId="77777777" w:rsidR="002B0CB1" w:rsidRDefault="002B0CB1" w:rsidP="002B0CB1">
      <w:r>
        <w:t>#include&lt;</w:t>
      </w:r>
      <w:proofErr w:type="spellStart"/>
      <w:r>
        <w:t>conio.h</w:t>
      </w:r>
      <w:proofErr w:type="spellEnd"/>
      <w:r>
        <w:t>&gt;</w:t>
      </w:r>
    </w:p>
    <w:p w14:paraId="14E6CE58" w14:textId="77777777" w:rsidR="002B0CB1" w:rsidRDefault="002B0CB1" w:rsidP="002B0CB1">
      <w:r>
        <w:t xml:space="preserve">class </w:t>
      </w:r>
      <w:proofErr w:type="gramStart"/>
      <w:r>
        <w:t>negate</w:t>
      </w:r>
      <w:proofErr w:type="gramEnd"/>
    </w:p>
    <w:p w14:paraId="7586AFB3" w14:textId="77777777" w:rsidR="002B0CB1" w:rsidRDefault="002B0CB1" w:rsidP="002B0CB1">
      <w:r>
        <w:t>{</w:t>
      </w:r>
    </w:p>
    <w:p w14:paraId="4B0F6CE6" w14:textId="77777777" w:rsidR="002B0CB1" w:rsidRDefault="002B0CB1" w:rsidP="002B0CB1">
      <w:r>
        <w:t xml:space="preserve">int </w:t>
      </w:r>
      <w:proofErr w:type="spellStart"/>
      <w:proofErr w:type="gramStart"/>
      <w:r>
        <w:t>x,y</w:t>
      </w:r>
      <w:proofErr w:type="spellEnd"/>
      <w:proofErr w:type="gramEnd"/>
      <w:r>
        <w:t>;</w:t>
      </w:r>
    </w:p>
    <w:p w14:paraId="29D18B99" w14:textId="77777777" w:rsidR="002B0CB1" w:rsidRDefault="002B0CB1" w:rsidP="002B0CB1">
      <w:r>
        <w:t>public:</w:t>
      </w:r>
    </w:p>
    <w:p w14:paraId="66E53077" w14:textId="77777777" w:rsidR="002B0CB1" w:rsidRDefault="002B0CB1" w:rsidP="002B0CB1">
      <w:r>
        <w:t xml:space="preserve">void </w:t>
      </w:r>
      <w:proofErr w:type="gramStart"/>
      <w:r>
        <w:t>read(</w:t>
      </w:r>
      <w:proofErr w:type="gramEnd"/>
      <w:r>
        <w:t>)</w:t>
      </w:r>
    </w:p>
    <w:p w14:paraId="018134CE" w14:textId="77777777" w:rsidR="002B0CB1" w:rsidRDefault="002B0CB1" w:rsidP="002B0CB1">
      <w:r>
        <w:t>{</w:t>
      </w:r>
    </w:p>
    <w:p w14:paraId="54D361B5" w14:textId="77777777" w:rsidR="002B0CB1" w:rsidRDefault="002B0CB1" w:rsidP="002B0CB1">
      <w:proofErr w:type="spellStart"/>
      <w:r>
        <w:t>cout</w:t>
      </w:r>
      <w:proofErr w:type="spellEnd"/>
      <w:r>
        <w:t>&lt;&lt;"Enter two numbers:";</w:t>
      </w:r>
    </w:p>
    <w:p w14:paraId="4C58304D" w14:textId="77777777" w:rsidR="002B0CB1" w:rsidRDefault="002B0CB1" w:rsidP="002B0CB1">
      <w:proofErr w:type="spellStart"/>
      <w:r>
        <w:t>cin</w:t>
      </w:r>
      <w:proofErr w:type="spellEnd"/>
      <w:r>
        <w:t>&gt;&gt;x&gt;&gt;y;</w:t>
      </w:r>
    </w:p>
    <w:p w14:paraId="6E41CD37" w14:textId="77777777" w:rsidR="002B0CB1" w:rsidRDefault="002B0CB1" w:rsidP="002B0CB1">
      <w:r>
        <w:t>}</w:t>
      </w:r>
    </w:p>
    <w:p w14:paraId="6D6AAF9D" w14:textId="77777777" w:rsidR="002B0CB1" w:rsidRDefault="002B0CB1" w:rsidP="002B0CB1">
      <w:r>
        <w:t>void operator</w:t>
      </w:r>
      <w:proofErr w:type="gramStart"/>
      <w:r>
        <w:t>-(</w:t>
      </w:r>
      <w:proofErr w:type="gramEnd"/>
      <w:r>
        <w:t>)</w:t>
      </w:r>
    </w:p>
    <w:p w14:paraId="30E004F6" w14:textId="77777777" w:rsidR="002B0CB1" w:rsidRDefault="002B0CB1" w:rsidP="002B0CB1">
      <w:r>
        <w:t>{</w:t>
      </w:r>
    </w:p>
    <w:p w14:paraId="1D2B0CA3" w14:textId="77777777" w:rsidR="002B0CB1" w:rsidRDefault="002B0CB1" w:rsidP="002B0CB1">
      <w:r>
        <w:t>x=-x;</w:t>
      </w:r>
    </w:p>
    <w:p w14:paraId="179096B2" w14:textId="77777777" w:rsidR="002B0CB1" w:rsidRDefault="002B0CB1" w:rsidP="002B0CB1">
      <w:r>
        <w:t>y=-y;</w:t>
      </w:r>
    </w:p>
    <w:p w14:paraId="20F1D719" w14:textId="77777777" w:rsidR="002B0CB1" w:rsidRDefault="002B0CB1" w:rsidP="002B0CB1">
      <w:r>
        <w:t>}</w:t>
      </w:r>
    </w:p>
    <w:p w14:paraId="78D5A8E7" w14:textId="77777777" w:rsidR="002B0CB1" w:rsidRDefault="002B0CB1" w:rsidP="002B0CB1">
      <w:r>
        <w:t xml:space="preserve">void </w:t>
      </w:r>
      <w:proofErr w:type="gramStart"/>
      <w:r>
        <w:t>display(</w:t>
      </w:r>
      <w:proofErr w:type="gramEnd"/>
      <w:r>
        <w:t>)</w:t>
      </w:r>
    </w:p>
    <w:p w14:paraId="37BDA96B" w14:textId="77777777" w:rsidR="002B0CB1" w:rsidRDefault="002B0CB1" w:rsidP="002B0CB1">
      <w:r>
        <w:t>{</w:t>
      </w:r>
    </w:p>
    <w:p w14:paraId="02193F52" w14:textId="77777777" w:rsidR="002B0CB1" w:rsidRDefault="002B0CB1" w:rsidP="002B0CB1">
      <w:proofErr w:type="spellStart"/>
      <w:r>
        <w:t>cout</w:t>
      </w:r>
      <w:proofErr w:type="spellEnd"/>
      <w:r>
        <w:t>&lt;&lt;"x="&lt;&lt;x&lt;&lt;</w:t>
      </w:r>
      <w:proofErr w:type="spellStart"/>
      <w:r>
        <w:t>endl</w:t>
      </w:r>
      <w:proofErr w:type="spellEnd"/>
      <w:r>
        <w:t>&lt;&lt;"y="&lt;&lt;y;</w:t>
      </w:r>
    </w:p>
    <w:p w14:paraId="1D9EF147" w14:textId="77777777" w:rsidR="002B0CB1" w:rsidRDefault="002B0CB1" w:rsidP="002B0CB1">
      <w:r>
        <w:t>}</w:t>
      </w:r>
    </w:p>
    <w:p w14:paraId="759AE504" w14:textId="77777777" w:rsidR="002B0CB1" w:rsidRDefault="002B0CB1" w:rsidP="002B0CB1">
      <w:r>
        <w:t>};</w:t>
      </w:r>
    </w:p>
    <w:p w14:paraId="5250D272" w14:textId="77777777" w:rsidR="002B0CB1" w:rsidRDefault="002B0CB1" w:rsidP="002B0CB1">
      <w:r>
        <w:lastRenderedPageBreak/>
        <w:t xml:space="preserve">void </w:t>
      </w:r>
      <w:proofErr w:type="gramStart"/>
      <w:r>
        <w:t>main(</w:t>
      </w:r>
      <w:proofErr w:type="gramEnd"/>
      <w:r>
        <w:t>)</w:t>
      </w:r>
    </w:p>
    <w:p w14:paraId="01A65355" w14:textId="77777777" w:rsidR="002B0CB1" w:rsidRDefault="002B0CB1" w:rsidP="002B0CB1">
      <w:r>
        <w:t>{</w:t>
      </w:r>
    </w:p>
    <w:p w14:paraId="64D79747" w14:textId="77777777" w:rsidR="002B0CB1" w:rsidRDefault="002B0CB1" w:rsidP="002B0CB1">
      <w:proofErr w:type="spellStart"/>
      <w:proofErr w:type="gramStart"/>
      <w:r>
        <w:t>clrscr</w:t>
      </w:r>
      <w:proofErr w:type="spellEnd"/>
      <w:r>
        <w:t>(</w:t>
      </w:r>
      <w:proofErr w:type="gramEnd"/>
      <w:r>
        <w:t>);</w:t>
      </w:r>
    </w:p>
    <w:p w14:paraId="3DD36FDD" w14:textId="77777777" w:rsidR="002B0CB1" w:rsidRDefault="002B0CB1" w:rsidP="002B0CB1">
      <w:r>
        <w:t>negate n;</w:t>
      </w:r>
    </w:p>
    <w:p w14:paraId="737733E5" w14:textId="77777777" w:rsidR="002B0CB1" w:rsidRDefault="002B0CB1" w:rsidP="002B0CB1">
      <w:proofErr w:type="spellStart"/>
      <w:proofErr w:type="gramStart"/>
      <w:r>
        <w:t>n.read</w:t>
      </w:r>
      <w:proofErr w:type="spellEnd"/>
      <w:proofErr w:type="gramEnd"/>
      <w:r>
        <w:t>();</w:t>
      </w:r>
    </w:p>
    <w:p w14:paraId="3F0EC463" w14:textId="77777777" w:rsidR="002B0CB1" w:rsidRDefault="002B0CB1" w:rsidP="002B0CB1">
      <w:r>
        <w:t>-n;</w:t>
      </w:r>
    </w:p>
    <w:p w14:paraId="3490EEE5" w14:textId="77777777" w:rsidR="002B0CB1" w:rsidRDefault="002B0CB1" w:rsidP="002B0CB1">
      <w:proofErr w:type="spellStart"/>
      <w:proofErr w:type="gramStart"/>
      <w:r>
        <w:t>n.display</w:t>
      </w:r>
      <w:proofErr w:type="spellEnd"/>
      <w:proofErr w:type="gramEnd"/>
      <w:r>
        <w:t>();</w:t>
      </w:r>
    </w:p>
    <w:p w14:paraId="3729945E" w14:textId="77777777" w:rsidR="002B0CB1" w:rsidRDefault="002B0CB1" w:rsidP="002B0CB1"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14:paraId="512DB76F" w14:textId="77777777" w:rsidR="002B0CB1" w:rsidRDefault="002B0CB1" w:rsidP="002B0CB1">
      <w:r>
        <w:t>}</w:t>
      </w:r>
    </w:p>
    <w:p w14:paraId="61E2FCA2" w14:textId="77777777" w:rsidR="002B0CB1" w:rsidRPr="00CB62C7" w:rsidRDefault="002B0CB1" w:rsidP="002B0CB1">
      <w:pPr>
        <w:rPr>
          <w:b/>
        </w:rPr>
      </w:pPr>
      <w:r w:rsidRPr="00CB62C7">
        <w:rPr>
          <w:b/>
        </w:rPr>
        <w:t>Output:</w:t>
      </w:r>
    </w:p>
    <w:p w14:paraId="79995A03" w14:textId="77777777" w:rsidR="00363750" w:rsidRDefault="00363750" w:rsidP="002B0CB1">
      <w:pPr>
        <w:rPr>
          <w:noProof/>
        </w:rPr>
      </w:pPr>
    </w:p>
    <w:p w14:paraId="5C02AE7D" w14:textId="6421A3E4" w:rsidR="00CB62C7" w:rsidRDefault="002B0CB1" w:rsidP="002B0CB1">
      <w:r>
        <w:rPr>
          <w:noProof/>
        </w:rPr>
        <w:drawing>
          <wp:inline distT="0" distB="0" distL="0" distR="0" wp14:anchorId="4EBAD494" wp14:editId="13F457B2">
            <wp:extent cx="4980769" cy="1047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92" t="1" r="51923" b="82054"/>
                    <a:stretch/>
                  </pic:blipFill>
                  <pic:spPr bwMode="auto">
                    <a:xfrm>
                      <a:off x="0" y="0"/>
                      <a:ext cx="5003345" cy="10524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CD0DE" w14:textId="77777777" w:rsidR="00CB62C7" w:rsidRDefault="00CB62C7" w:rsidP="002B0CB1">
      <w:r>
        <w:t xml:space="preserve"> </w:t>
      </w:r>
    </w:p>
    <w:p w14:paraId="3115BE39" w14:textId="77777777" w:rsidR="00CB62C7" w:rsidRDefault="00CB62C7" w:rsidP="002B0CB1"/>
    <w:p w14:paraId="2A2F6800" w14:textId="77777777" w:rsidR="00CB62C7" w:rsidRDefault="00CB62C7" w:rsidP="002B0CB1"/>
    <w:p w14:paraId="77B592ED" w14:textId="77777777" w:rsidR="00CB62C7" w:rsidRPr="00CB62C7" w:rsidRDefault="00CB62C7" w:rsidP="002B0CB1">
      <w:pPr>
        <w:rPr>
          <w:b/>
        </w:rPr>
      </w:pPr>
      <w:r w:rsidRPr="00CB62C7">
        <w:rPr>
          <w:b/>
        </w:rPr>
        <w:t>Program 4(b):</w:t>
      </w:r>
    </w:p>
    <w:p w14:paraId="0BD28084" w14:textId="77777777" w:rsidR="00CB62C7" w:rsidRDefault="00CB62C7" w:rsidP="002B0CB1">
      <w:r>
        <w:t>Overload the operator + for adding the timings of two clocks and also pass objects as an arguments.</w:t>
      </w:r>
    </w:p>
    <w:p w14:paraId="25990984" w14:textId="77777777" w:rsidR="00CB62C7" w:rsidRDefault="00CB62C7" w:rsidP="002B0CB1">
      <w:r w:rsidRPr="00CB62C7">
        <w:rPr>
          <w:b/>
        </w:rPr>
        <w:t>Example:</w:t>
      </w:r>
      <w:r>
        <w:t xml:space="preserve"> </w:t>
      </w:r>
    </w:p>
    <w:p w14:paraId="7B0EE451" w14:textId="77777777" w:rsidR="00CB62C7" w:rsidRDefault="00CB62C7" w:rsidP="002B0CB1">
      <w:r>
        <w:t xml:space="preserve">Write a program to add two time entered by the users in hours and minutes using overload binary </w:t>
      </w:r>
      <w:proofErr w:type="gramStart"/>
      <w:r>
        <w:t>operator ”</w:t>
      </w:r>
      <w:proofErr w:type="gramEnd"/>
      <w:r>
        <w:t>+”.</w:t>
      </w:r>
    </w:p>
    <w:p w14:paraId="0559EFB1" w14:textId="77777777" w:rsidR="00CB62C7" w:rsidRDefault="00CB62C7" w:rsidP="002B0CB1">
      <w:r>
        <w:t>Coding:</w:t>
      </w:r>
    </w:p>
    <w:p w14:paraId="664CFAF1" w14:textId="77777777" w:rsidR="002B0CB1" w:rsidRDefault="002B0CB1" w:rsidP="002B0CB1">
      <w:r>
        <w:t>#include&lt;</w:t>
      </w:r>
      <w:proofErr w:type="spellStart"/>
      <w:r>
        <w:t>iostream.h</w:t>
      </w:r>
      <w:proofErr w:type="spellEnd"/>
      <w:r>
        <w:t>&gt;</w:t>
      </w:r>
    </w:p>
    <w:p w14:paraId="3243DEBF" w14:textId="77777777" w:rsidR="002B0CB1" w:rsidRDefault="002B0CB1" w:rsidP="002B0CB1">
      <w:r>
        <w:t>#include&lt;</w:t>
      </w:r>
      <w:proofErr w:type="spellStart"/>
      <w:r>
        <w:t>conio.h</w:t>
      </w:r>
      <w:proofErr w:type="spellEnd"/>
      <w:r>
        <w:t>&gt;</w:t>
      </w:r>
    </w:p>
    <w:p w14:paraId="70C50E24" w14:textId="77777777" w:rsidR="002B0CB1" w:rsidRDefault="002B0CB1" w:rsidP="002B0CB1">
      <w:r>
        <w:t xml:space="preserve">class </w:t>
      </w:r>
      <w:proofErr w:type="gramStart"/>
      <w:r>
        <w:t>negate</w:t>
      </w:r>
      <w:proofErr w:type="gramEnd"/>
    </w:p>
    <w:p w14:paraId="52BC633A" w14:textId="77777777" w:rsidR="002B0CB1" w:rsidRDefault="002B0CB1" w:rsidP="002B0CB1">
      <w:r>
        <w:t>{</w:t>
      </w:r>
    </w:p>
    <w:p w14:paraId="2037947E" w14:textId="77777777" w:rsidR="002B0CB1" w:rsidRDefault="002B0CB1" w:rsidP="002B0CB1">
      <w:r>
        <w:t xml:space="preserve">int </w:t>
      </w:r>
      <w:proofErr w:type="spellStart"/>
      <w:proofErr w:type="gramStart"/>
      <w:r>
        <w:t>x,y</w:t>
      </w:r>
      <w:proofErr w:type="spellEnd"/>
      <w:proofErr w:type="gramEnd"/>
      <w:r>
        <w:t>;</w:t>
      </w:r>
    </w:p>
    <w:p w14:paraId="0F48793F" w14:textId="77777777" w:rsidR="002B0CB1" w:rsidRDefault="002B0CB1" w:rsidP="002B0CB1">
      <w:r>
        <w:lastRenderedPageBreak/>
        <w:t>public:</w:t>
      </w:r>
    </w:p>
    <w:p w14:paraId="6A6026B3" w14:textId="77777777" w:rsidR="002B0CB1" w:rsidRDefault="002B0CB1" w:rsidP="002B0CB1">
      <w:r>
        <w:t xml:space="preserve">void </w:t>
      </w:r>
      <w:proofErr w:type="gramStart"/>
      <w:r>
        <w:t>read(</w:t>
      </w:r>
      <w:proofErr w:type="gramEnd"/>
      <w:r>
        <w:t>)</w:t>
      </w:r>
    </w:p>
    <w:p w14:paraId="05B97F71" w14:textId="77777777" w:rsidR="002B0CB1" w:rsidRDefault="002B0CB1" w:rsidP="002B0CB1">
      <w:r>
        <w:t>{</w:t>
      </w:r>
    </w:p>
    <w:p w14:paraId="385AC06F" w14:textId="77777777" w:rsidR="002B0CB1" w:rsidRDefault="002B0CB1" w:rsidP="002B0CB1">
      <w:proofErr w:type="spellStart"/>
      <w:r>
        <w:t>cout</w:t>
      </w:r>
      <w:proofErr w:type="spellEnd"/>
      <w:r>
        <w:t>&lt;&lt;"Enter two numbers:";</w:t>
      </w:r>
    </w:p>
    <w:p w14:paraId="0C952683" w14:textId="77777777" w:rsidR="002B0CB1" w:rsidRDefault="002B0CB1" w:rsidP="002B0CB1">
      <w:proofErr w:type="spellStart"/>
      <w:r>
        <w:t>cin</w:t>
      </w:r>
      <w:proofErr w:type="spellEnd"/>
      <w:r>
        <w:t>&gt;&gt;x&gt;&gt;y;</w:t>
      </w:r>
    </w:p>
    <w:p w14:paraId="50F32E4E" w14:textId="77777777" w:rsidR="002B0CB1" w:rsidRDefault="002B0CB1" w:rsidP="002B0CB1">
      <w:r>
        <w:t>}</w:t>
      </w:r>
    </w:p>
    <w:p w14:paraId="1C444174" w14:textId="77777777" w:rsidR="002B0CB1" w:rsidRDefault="002B0CB1" w:rsidP="002B0CB1">
      <w:r>
        <w:t>void operator</w:t>
      </w:r>
      <w:proofErr w:type="gramStart"/>
      <w:r>
        <w:t>-(</w:t>
      </w:r>
      <w:proofErr w:type="gramEnd"/>
      <w:r>
        <w:t>)</w:t>
      </w:r>
    </w:p>
    <w:p w14:paraId="018FADD3" w14:textId="77777777" w:rsidR="002B0CB1" w:rsidRDefault="002B0CB1" w:rsidP="002B0CB1">
      <w:r>
        <w:t>{</w:t>
      </w:r>
    </w:p>
    <w:p w14:paraId="000C315A" w14:textId="77777777" w:rsidR="002B0CB1" w:rsidRDefault="002B0CB1" w:rsidP="002B0CB1">
      <w:r>
        <w:t>x=-x;</w:t>
      </w:r>
    </w:p>
    <w:p w14:paraId="6ECDF7ED" w14:textId="77777777" w:rsidR="002B0CB1" w:rsidRDefault="002B0CB1" w:rsidP="002B0CB1">
      <w:r>
        <w:t>y=-y;</w:t>
      </w:r>
    </w:p>
    <w:p w14:paraId="6EAD2735" w14:textId="77777777" w:rsidR="002B0CB1" w:rsidRDefault="002B0CB1" w:rsidP="002B0CB1">
      <w:r>
        <w:t>}</w:t>
      </w:r>
    </w:p>
    <w:p w14:paraId="03C6036F" w14:textId="77777777" w:rsidR="002B0CB1" w:rsidRDefault="002B0CB1" w:rsidP="002B0CB1">
      <w:r>
        <w:t xml:space="preserve">void </w:t>
      </w:r>
      <w:proofErr w:type="gramStart"/>
      <w:r>
        <w:t>display(</w:t>
      </w:r>
      <w:proofErr w:type="gramEnd"/>
      <w:r>
        <w:t>)</w:t>
      </w:r>
    </w:p>
    <w:p w14:paraId="5E7E7172" w14:textId="77777777" w:rsidR="002B0CB1" w:rsidRDefault="002B0CB1" w:rsidP="002B0CB1">
      <w:r>
        <w:t>{</w:t>
      </w:r>
    </w:p>
    <w:p w14:paraId="33D2FE21" w14:textId="77777777" w:rsidR="002B0CB1" w:rsidRDefault="002B0CB1" w:rsidP="002B0CB1">
      <w:proofErr w:type="spellStart"/>
      <w:r>
        <w:t>cout</w:t>
      </w:r>
      <w:proofErr w:type="spellEnd"/>
      <w:r>
        <w:t>&lt;&lt;"x="&lt;&lt;x&lt;&lt;</w:t>
      </w:r>
      <w:proofErr w:type="spellStart"/>
      <w:r>
        <w:t>endl</w:t>
      </w:r>
      <w:proofErr w:type="spellEnd"/>
      <w:r>
        <w:t>&lt;&lt;"y="&lt;&lt;y;</w:t>
      </w:r>
    </w:p>
    <w:p w14:paraId="406BF80D" w14:textId="77777777" w:rsidR="002B0CB1" w:rsidRDefault="002B0CB1" w:rsidP="002B0CB1">
      <w:r>
        <w:t>}</w:t>
      </w:r>
    </w:p>
    <w:p w14:paraId="0917F02E" w14:textId="77777777" w:rsidR="002B0CB1" w:rsidRDefault="002B0CB1" w:rsidP="002B0CB1">
      <w:r>
        <w:t>};</w:t>
      </w:r>
    </w:p>
    <w:p w14:paraId="7665C5F0" w14:textId="77777777" w:rsidR="002B0CB1" w:rsidRDefault="002B0CB1" w:rsidP="002B0CB1">
      <w:r>
        <w:t xml:space="preserve">void </w:t>
      </w:r>
      <w:proofErr w:type="gramStart"/>
      <w:r>
        <w:t>main(</w:t>
      </w:r>
      <w:proofErr w:type="gramEnd"/>
      <w:r>
        <w:t>)</w:t>
      </w:r>
    </w:p>
    <w:p w14:paraId="39676EFD" w14:textId="77777777" w:rsidR="002B0CB1" w:rsidRDefault="002B0CB1" w:rsidP="002B0CB1">
      <w:r>
        <w:t>{</w:t>
      </w:r>
    </w:p>
    <w:p w14:paraId="5019C1D7" w14:textId="77777777" w:rsidR="002B0CB1" w:rsidRDefault="002B0CB1" w:rsidP="002B0CB1">
      <w:proofErr w:type="spellStart"/>
      <w:proofErr w:type="gramStart"/>
      <w:r>
        <w:t>clrscr</w:t>
      </w:r>
      <w:proofErr w:type="spellEnd"/>
      <w:r>
        <w:t>(</w:t>
      </w:r>
      <w:proofErr w:type="gramEnd"/>
      <w:r>
        <w:t>);</w:t>
      </w:r>
    </w:p>
    <w:p w14:paraId="072E3E75" w14:textId="77777777" w:rsidR="002B0CB1" w:rsidRDefault="002B0CB1" w:rsidP="002B0CB1">
      <w:r>
        <w:t>negate n;</w:t>
      </w:r>
    </w:p>
    <w:p w14:paraId="141ED0D2" w14:textId="77777777" w:rsidR="002B0CB1" w:rsidRDefault="002B0CB1" w:rsidP="002B0CB1">
      <w:proofErr w:type="spellStart"/>
      <w:proofErr w:type="gramStart"/>
      <w:r>
        <w:t>n.read</w:t>
      </w:r>
      <w:proofErr w:type="spellEnd"/>
      <w:proofErr w:type="gramEnd"/>
      <w:r>
        <w:t>();</w:t>
      </w:r>
    </w:p>
    <w:p w14:paraId="7D3DB23F" w14:textId="77777777" w:rsidR="002B0CB1" w:rsidRDefault="002B0CB1" w:rsidP="002B0CB1">
      <w:r>
        <w:t>-n;</w:t>
      </w:r>
    </w:p>
    <w:p w14:paraId="42EC104D" w14:textId="77777777" w:rsidR="002B0CB1" w:rsidRDefault="002B0CB1" w:rsidP="002B0CB1">
      <w:proofErr w:type="spellStart"/>
      <w:proofErr w:type="gramStart"/>
      <w:r>
        <w:t>n.display</w:t>
      </w:r>
      <w:proofErr w:type="spellEnd"/>
      <w:proofErr w:type="gramEnd"/>
      <w:r>
        <w:t>();</w:t>
      </w:r>
    </w:p>
    <w:p w14:paraId="753A25B9" w14:textId="77777777" w:rsidR="002B0CB1" w:rsidRDefault="002B0CB1" w:rsidP="002B0CB1"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14:paraId="52C61C8C" w14:textId="77777777" w:rsidR="002B0CB1" w:rsidRDefault="002B0CB1" w:rsidP="002B0CB1">
      <w:r>
        <w:t>}</w:t>
      </w:r>
    </w:p>
    <w:p w14:paraId="154207E5" w14:textId="77777777" w:rsidR="002B0CB1" w:rsidRPr="00CB62C7" w:rsidRDefault="002B0CB1" w:rsidP="002B0CB1">
      <w:pPr>
        <w:rPr>
          <w:b/>
        </w:rPr>
      </w:pPr>
      <w:r w:rsidRPr="00CB62C7">
        <w:rPr>
          <w:b/>
        </w:rPr>
        <w:t xml:space="preserve">Output: </w:t>
      </w:r>
    </w:p>
    <w:p w14:paraId="21359849" w14:textId="77777777" w:rsidR="002B0CB1" w:rsidRDefault="002B0CB1" w:rsidP="002B0CB1">
      <w:pPr>
        <w:rPr>
          <w:noProof/>
        </w:rPr>
      </w:pPr>
    </w:p>
    <w:p w14:paraId="201FF5EC" w14:textId="77777777" w:rsidR="002B0CB1" w:rsidRDefault="002B0CB1" w:rsidP="002B0CB1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36CDE62" wp14:editId="529C0CF9">
            <wp:extent cx="5495693" cy="1657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39744" b="67695"/>
                    <a:stretch/>
                  </pic:blipFill>
                  <pic:spPr bwMode="auto">
                    <a:xfrm>
                      <a:off x="0" y="0"/>
                      <a:ext cx="5558516" cy="16762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2A2A91" w14:textId="77777777" w:rsidR="00CB62C7" w:rsidRDefault="00CB62C7" w:rsidP="002B0CB1"/>
    <w:p w14:paraId="3DAFA942" w14:textId="77777777" w:rsidR="00CB62C7" w:rsidRPr="00CB62C7" w:rsidRDefault="00CB62C7" w:rsidP="002B0CB1">
      <w:pPr>
        <w:rPr>
          <w:b/>
        </w:rPr>
      </w:pPr>
      <w:r w:rsidRPr="00CB62C7">
        <w:rPr>
          <w:b/>
        </w:rPr>
        <w:t>Program:</w:t>
      </w:r>
    </w:p>
    <w:p w14:paraId="16FD25BE" w14:textId="77777777" w:rsidR="00CB62C7" w:rsidRDefault="00CB62C7" w:rsidP="002B0CB1">
      <w:r>
        <w:t>Overload the + for concatenating the two strings.</w:t>
      </w:r>
    </w:p>
    <w:p w14:paraId="089D988F" w14:textId="77777777" w:rsidR="00CB62C7" w:rsidRDefault="00CB62C7" w:rsidP="002B0CB1">
      <w:r>
        <w:t>For e.g. “</w:t>
      </w:r>
      <w:proofErr w:type="spellStart"/>
      <w:r>
        <w:t>Py</w:t>
      </w:r>
      <w:proofErr w:type="spellEnd"/>
      <w:r>
        <w:t>” + “thon”=Python</w:t>
      </w:r>
    </w:p>
    <w:p w14:paraId="20F251B6" w14:textId="77777777" w:rsidR="00CB62C7" w:rsidRPr="00CB62C7" w:rsidRDefault="00CB62C7" w:rsidP="002B0CB1">
      <w:pPr>
        <w:rPr>
          <w:b/>
        </w:rPr>
      </w:pPr>
      <w:r w:rsidRPr="00CB62C7">
        <w:rPr>
          <w:b/>
        </w:rPr>
        <w:t>Coding:</w:t>
      </w:r>
    </w:p>
    <w:p w14:paraId="0B356998" w14:textId="77777777" w:rsidR="002B0CB1" w:rsidRDefault="002B0CB1" w:rsidP="002B0CB1">
      <w:r>
        <w:t>#include&lt;</w:t>
      </w:r>
      <w:proofErr w:type="spellStart"/>
      <w:r>
        <w:t>iostream.h</w:t>
      </w:r>
      <w:proofErr w:type="spellEnd"/>
      <w:r>
        <w:t>&gt;</w:t>
      </w:r>
    </w:p>
    <w:p w14:paraId="1B20A1B8" w14:textId="77777777" w:rsidR="002B0CB1" w:rsidRDefault="002B0CB1" w:rsidP="002B0CB1">
      <w:r>
        <w:t>#include&lt;</w:t>
      </w:r>
      <w:proofErr w:type="spellStart"/>
      <w:r>
        <w:t>conio.h</w:t>
      </w:r>
      <w:proofErr w:type="spellEnd"/>
      <w:r>
        <w:t>&gt;</w:t>
      </w:r>
    </w:p>
    <w:p w14:paraId="4DE8DDD8" w14:textId="77777777" w:rsidR="002B0CB1" w:rsidRDefault="002B0CB1" w:rsidP="002B0CB1">
      <w:r>
        <w:t>class string</w:t>
      </w:r>
    </w:p>
    <w:p w14:paraId="799384AD" w14:textId="77777777" w:rsidR="002B0CB1" w:rsidRDefault="002B0CB1" w:rsidP="002B0CB1">
      <w:r>
        <w:t>{</w:t>
      </w:r>
    </w:p>
    <w:p w14:paraId="2B55DF8E" w14:textId="77777777" w:rsidR="002B0CB1" w:rsidRDefault="002B0CB1" w:rsidP="002B0CB1">
      <w:r>
        <w:t xml:space="preserve">char </w:t>
      </w:r>
      <w:proofErr w:type="gramStart"/>
      <w:r>
        <w:t>a[</w:t>
      </w:r>
      <w:proofErr w:type="gramEnd"/>
      <w:r>
        <w:t>20];</w:t>
      </w:r>
    </w:p>
    <w:p w14:paraId="186E040F" w14:textId="77777777" w:rsidR="002B0CB1" w:rsidRDefault="002B0CB1" w:rsidP="002B0CB1">
      <w:r>
        <w:t>public:</w:t>
      </w:r>
    </w:p>
    <w:p w14:paraId="4F9E7323" w14:textId="77777777" w:rsidR="002B0CB1" w:rsidRDefault="002B0CB1" w:rsidP="002B0CB1">
      <w:r>
        <w:t xml:space="preserve">void </w:t>
      </w:r>
      <w:proofErr w:type="gramStart"/>
      <w:r>
        <w:t>read(</w:t>
      </w:r>
      <w:proofErr w:type="gramEnd"/>
      <w:r>
        <w:t>)</w:t>
      </w:r>
    </w:p>
    <w:p w14:paraId="0CB3EEB1" w14:textId="77777777" w:rsidR="002B0CB1" w:rsidRDefault="002B0CB1" w:rsidP="002B0CB1">
      <w:r>
        <w:t>{</w:t>
      </w:r>
    </w:p>
    <w:p w14:paraId="6DD8C222" w14:textId="77777777" w:rsidR="002B0CB1" w:rsidRDefault="002B0CB1" w:rsidP="002B0CB1">
      <w:proofErr w:type="spellStart"/>
      <w:r>
        <w:t>cout</w:t>
      </w:r>
      <w:proofErr w:type="spellEnd"/>
      <w:r>
        <w:t>&lt;&lt;"Enter a string:";</w:t>
      </w:r>
    </w:p>
    <w:p w14:paraId="2F9C7748" w14:textId="77777777" w:rsidR="002B0CB1" w:rsidRDefault="002B0CB1" w:rsidP="002B0CB1">
      <w:proofErr w:type="spellStart"/>
      <w:r>
        <w:t>cin</w:t>
      </w:r>
      <w:proofErr w:type="spellEnd"/>
      <w:r>
        <w:t>&gt;&gt;a;</w:t>
      </w:r>
    </w:p>
    <w:p w14:paraId="2098D269" w14:textId="77777777" w:rsidR="002B0CB1" w:rsidRDefault="002B0CB1" w:rsidP="002B0CB1">
      <w:r>
        <w:t>}</w:t>
      </w:r>
    </w:p>
    <w:p w14:paraId="21CCC40A" w14:textId="77777777" w:rsidR="002B0CB1" w:rsidRDefault="002B0CB1" w:rsidP="002B0CB1">
      <w:r>
        <w:t>void operator + (string d)</w:t>
      </w:r>
    </w:p>
    <w:p w14:paraId="47896875" w14:textId="77777777" w:rsidR="002B0CB1" w:rsidRDefault="002B0CB1" w:rsidP="002B0CB1">
      <w:r>
        <w:t>{</w:t>
      </w:r>
    </w:p>
    <w:p w14:paraId="7D792C83" w14:textId="77777777" w:rsidR="002B0CB1" w:rsidRDefault="002B0CB1" w:rsidP="002B0CB1">
      <w:r>
        <w:t xml:space="preserve">string </w:t>
      </w:r>
      <w:proofErr w:type="spellStart"/>
      <w:r>
        <w:t>dr</w:t>
      </w:r>
      <w:proofErr w:type="spellEnd"/>
      <w:r>
        <w:t>;</w:t>
      </w:r>
    </w:p>
    <w:p w14:paraId="2CAD9FE4" w14:textId="77777777" w:rsidR="002B0CB1" w:rsidRDefault="002B0CB1" w:rsidP="002B0CB1">
      <w:r>
        <w:t xml:space="preserve">int </w:t>
      </w:r>
      <w:proofErr w:type="spellStart"/>
      <w:r>
        <w:t>i</w:t>
      </w:r>
      <w:proofErr w:type="spellEnd"/>
      <w:r>
        <w:t>=</w:t>
      </w:r>
      <w:proofErr w:type="gramStart"/>
      <w:r>
        <w:t>0,j</w:t>
      </w:r>
      <w:proofErr w:type="gramEnd"/>
      <w:r>
        <w:t>=0;</w:t>
      </w:r>
    </w:p>
    <w:p w14:paraId="1BDBC2E0" w14:textId="77777777" w:rsidR="002B0CB1" w:rsidRDefault="002B0CB1" w:rsidP="002B0CB1">
      <w:r>
        <w:t>while(a[</w:t>
      </w:r>
      <w:proofErr w:type="spellStart"/>
      <w:r>
        <w:t>i</w:t>
      </w:r>
      <w:proofErr w:type="spellEnd"/>
      <w:proofErr w:type="gramStart"/>
      <w:r>
        <w:t>]!=</w:t>
      </w:r>
      <w:proofErr w:type="gramEnd"/>
      <w:r>
        <w:t>'\0')</w:t>
      </w:r>
      <w:proofErr w:type="spellStart"/>
      <w:r>
        <w:t>i</w:t>
      </w:r>
      <w:proofErr w:type="spellEnd"/>
      <w:r>
        <w:t>++;</w:t>
      </w:r>
    </w:p>
    <w:p w14:paraId="58CFC512" w14:textId="77777777" w:rsidR="002B0CB1" w:rsidRDefault="002B0CB1" w:rsidP="002B0CB1">
      <w:r>
        <w:t>do</w:t>
      </w:r>
    </w:p>
    <w:p w14:paraId="35C81822" w14:textId="77777777" w:rsidR="002B0CB1" w:rsidRDefault="002B0CB1" w:rsidP="002B0CB1">
      <w:r>
        <w:t>{</w:t>
      </w:r>
    </w:p>
    <w:p w14:paraId="5852ACF6" w14:textId="77777777" w:rsidR="002B0CB1" w:rsidRDefault="002B0CB1" w:rsidP="002B0CB1">
      <w:r>
        <w:lastRenderedPageBreak/>
        <w:t>a[</w:t>
      </w:r>
      <w:proofErr w:type="spellStart"/>
      <w:r>
        <w:t>i</w:t>
      </w:r>
      <w:proofErr w:type="spellEnd"/>
      <w:r>
        <w:t>]=</w:t>
      </w:r>
      <w:proofErr w:type="spellStart"/>
      <w:proofErr w:type="gramStart"/>
      <w:r>
        <w:t>d.a</w:t>
      </w:r>
      <w:proofErr w:type="spellEnd"/>
      <w:proofErr w:type="gramEnd"/>
      <w:r>
        <w:t>[j];</w:t>
      </w:r>
    </w:p>
    <w:p w14:paraId="76C246AF" w14:textId="77777777" w:rsidR="002B0CB1" w:rsidRDefault="002B0CB1" w:rsidP="002B0CB1">
      <w:r>
        <w:t>j++;</w:t>
      </w:r>
    </w:p>
    <w:p w14:paraId="161EA84E" w14:textId="77777777" w:rsidR="002B0CB1" w:rsidRDefault="002B0CB1" w:rsidP="002B0CB1">
      <w:proofErr w:type="spellStart"/>
      <w:r>
        <w:t>i</w:t>
      </w:r>
      <w:proofErr w:type="spellEnd"/>
      <w:r>
        <w:t>++;</w:t>
      </w:r>
    </w:p>
    <w:p w14:paraId="312B6E36" w14:textId="77777777" w:rsidR="002B0CB1" w:rsidRDefault="002B0CB1" w:rsidP="002B0CB1">
      <w:proofErr w:type="gramStart"/>
      <w:r>
        <w:t>}while</w:t>
      </w:r>
      <w:proofErr w:type="gramEnd"/>
      <w:r>
        <w:t>(</w:t>
      </w:r>
      <w:proofErr w:type="spellStart"/>
      <w:r>
        <w:t>d.a</w:t>
      </w:r>
      <w:proofErr w:type="spellEnd"/>
      <w:r>
        <w:t>[j]!='\0');</w:t>
      </w:r>
    </w:p>
    <w:p w14:paraId="6A2FD818" w14:textId="77777777" w:rsidR="002B0CB1" w:rsidRDefault="002B0CB1" w:rsidP="002B0CB1">
      <w:r>
        <w:t>a[</w:t>
      </w:r>
      <w:proofErr w:type="spellStart"/>
      <w:r>
        <w:t>i</w:t>
      </w:r>
      <w:proofErr w:type="spellEnd"/>
      <w:r>
        <w:t>]=</w:t>
      </w:r>
      <w:proofErr w:type="spellStart"/>
      <w:proofErr w:type="gramStart"/>
      <w:r>
        <w:t>d.a</w:t>
      </w:r>
      <w:proofErr w:type="spellEnd"/>
      <w:proofErr w:type="gramEnd"/>
      <w:r>
        <w:t>[j];</w:t>
      </w:r>
    </w:p>
    <w:p w14:paraId="4881FFB0" w14:textId="77777777" w:rsidR="002B0CB1" w:rsidRDefault="002B0CB1" w:rsidP="002B0CB1">
      <w:r>
        <w:t>}</w:t>
      </w:r>
    </w:p>
    <w:p w14:paraId="3E3ADD27" w14:textId="77777777" w:rsidR="002B0CB1" w:rsidRDefault="002B0CB1" w:rsidP="002B0CB1">
      <w:r>
        <w:t xml:space="preserve">void </w:t>
      </w:r>
      <w:proofErr w:type="gramStart"/>
      <w:r>
        <w:t>display(</w:t>
      </w:r>
      <w:proofErr w:type="gramEnd"/>
      <w:r>
        <w:t>)</w:t>
      </w:r>
    </w:p>
    <w:p w14:paraId="7342EF51" w14:textId="77777777" w:rsidR="002B0CB1" w:rsidRDefault="002B0CB1" w:rsidP="002B0CB1">
      <w:r>
        <w:t>{</w:t>
      </w:r>
    </w:p>
    <w:p w14:paraId="69E3E192" w14:textId="77777777" w:rsidR="002B0CB1" w:rsidRDefault="002B0CB1" w:rsidP="002B0CB1">
      <w:proofErr w:type="spellStart"/>
      <w:r>
        <w:t>cout</w:t>
      </w:r>
      <w:proofErr w:type="spellEnd"/>
      <w:r>
        <w:t>&lt;&lt;"String is:"&lt;&lt;a;</w:t>
      </w:r>
    </w:p>
    <w:p w14:paraId="665194A6" w14:textId="77777777" w:rsidR="002B0CB1" w:rsidRDefault="002B0CB1" w:rsidP="002B0CB1">
      <w:r>
        <w:t>}</w:t>
      </w:r>
    </w:p>
    <w:p w14:paraId="62C092BF" w14:textId="77777777" w:rsidR="002B0CB1" w:rsidRDefault="002B0CB1" w:rsidP="002B0CB1">
      <w:r>
        <w:t>};</w:t>
      </w:r>
    </w:p>
    <w:p w14:paraId="10CA9F8D" w14:textId="77777777" w:rsidR="002B0CB1" w:rsidRDefault="002B0CB1" w:rsidP="002B0CB1">
      <w:r>
        <w:t xml:space="preserve">void </w:t>
      </w:r>
      <w:proofErr w:type="gramStart"/>
      <w:r>
        <w:t>main(</w:t>
      </w:r>
      <w:proofErr w:type="gramEnd"/>
      <w:r>
        <w:t>)</w:t>
      </w:r>
    </w:p>
    <w:p w14:paraId="4857A8DB" w14:textId="77777777" w:rsidR="002B0CB1" w:rsidRDefault="002B0CB1" w:rsidP="002B0CB1">
      <w:r>
        <w:t>{</w:t>
      </w:r>
    </w:p>
    <w:p w14:paraId="65F5C215" w14:textId="77777777" w:rsidR="002B0CB1" w:rsidRDefault="002B0CB1" w:rsidP="002B0CB1">
      <w:proofErr w:type="spellStart"/>
      <w:proofErr w:type="gramStart"/>
      <w:r>
        <w:t>clrscr</w:t>
      </w:r>
      <w:proofErr w:type="spellEnd"/>
      <w:r>
        <w:t>(</w:t>
      </w:r>
      <w:proofErr w:type="gramEnd"/>
      <w:r>
        <w:t>);</w:t>
      </w:r>
    </w:p>
    <w:p w14:paraId="20238862" w14:textId="77777777" w:rsidR="002B0CB1" w:rsidRDefault="002B0CB1" w:rsidP="002B0CB1">
      <w:r>
        <w:t>string d1;</w:t>
      </w:r>
    </w:p>
    <w:p w14:paraId="0E33C888" w14:textId="77777777" w:rsidR="002B0CB1" w:rsidRDefault="002B0CB1" w:rsidP="002B0CB1">
      <w:r>
        <w:t>string d2;</w:t>
      </w:r>
    </w:p>
    <w:p w14:paraId="73A0D455" w14:textId="77777777" w:rsidR="002B0CB1" w:rsidRDefault="002B0CB1" w:rsidP="002B0CB1">
      <w:r>
        <w:t>d</w:t>
      </w:r>
      <w:proofErr w:type="gramStart"/>
      <w:r>
        <w:t>1.read</w:t>
      </w:r>
      <w:proofErr w:type="gramEnd"/>
      <w:r>
        <w:t>();</w:t>
      </w:r>
    </w:p>
    <w:p w14:paraId="7BFEB34B" w14:textId="77777777" w:rsidR="002B0CB1" w:rsidRDefault="002B0CB1" w:rsidP="002B0CB1">
      <w:r>
        <w:t>d</w:t>
      </w:r>
      <w:proofErr w:type="gramStart"/>
      <w:r>
        <w:t>2.read</w:t>
      </w:r>
      <w:proofErr w:type="gramEnd"/>
      <w:r>
        <w:t>();</w:t>
      </w:r>
    </w:p>
    <w:p w14:paraId="75312C2B" w14:textId="77777777" w:rsidR="002B0CB1" w:rsidRDefault="002B0CB1" w:rsidP="002B0CB1">
      <w:r>
        <w:t>d1+d2;</w:t>
      </w:r>
    </w:p>
    <w:p w14:paraId="7A786B6C" w14:textId="77777777" w:rsidR="002B0CB1" w:rsidRDefault="002B0CB1" w:rsidP="002B0CB1">
      <w:r>
        <w:t>d</w:t>
      </w:r>
      <w:proofErr w:type="gramStart"/>
      <w:r>
        <w:t>1.display</w:t>
      </w:r>
      <w:proofErr w:type="gramEnd"/>
      <w:r>
        <w:t>();</w:t>
      </w:r>
    </w:p>
    <w:p w14:paraId="78BE0D89" w14:textId="77777777" w:rsidR="002B0CB1" w:rsidRDefault="002B0CB1" w:rsidP="002B0CB1"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14:paraId="2E1A31FD" w14:textId="77777777" w:rsidR="002B0CB1" w:rsidRDefault="002B0CB1" w:rsidP="002B0CB1">
      <w:r>
        <w:t>}</w:t>
      </w:r>
    </w:p>
    <w:p w14:paraId="5355C9CD" w14:textId="77777777" w:rsidR="00CB62C7" w:rsidRDefault="00CB62C7" w:rsidP="002B0CB1">
      <w:bookmarkStart w:id="0" w:name="_GoBack"/>
      <w:bookmarkEnd w:id="0"/>
    </w:p>
    <w:p w14:paraId="1D2B9764" w14:textId="77777777" w:rsidR="002B0CB1" w:rsidRPr="00CB62C7" w:rsidRDefault="002B0CB1" w:rsidP="002B0CB1">
      <w:pPr>
        <w:rPr>
          <w:b/>
        </w:rPr>
      </w:pPr>
      <w:r w:rsidRPr="00CB62C7">
        <w:rPr>
          <w:b/>
        </w:rPr>
        <w:t>Output:</w:t>
      </w:r>
    </w:p>
    <w:p w14:paraId="4B0AF4A3" w14:textId="77777777" w:rsidR="00363750" w:rsidRDefault="00363750" w:rsidP="002B0CB1">
      <w:pPr>
        <w:rPr>
          <w:noProof/>
        </w:rPr>
      </w:pPr>
    </w:p>
    <w:p w14:paraId="2C5B899B" w14:textId="5677BFEE" w:rsidR="002B0CB1" w:rsidRPr="002B0CB1" w:rsidRDefault="002B0CB1" w:rsidP="002B0CB1">
      <w:pPr>
        <w:rPr>
          <w:b/>
          <w:sz w:val="32"/>
        </w:rPr>
      </w:pPr>
      <w:r>
        <w:rPr>
          <w:noProof/>
        </w:rPr>
        <w:drawing>
          <wp:inline distT="0" distB="0" distL="0" distR="0" wp14:anchorId="47AA8F36" wp14:editId="412C2AEE">
            <wp:extent cx="5943600" cy="5429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83761"/>
                    <a:stretch/>
                  </pic:blipFill>
                  <pic:spPr bwMode="auto">
                    <a:xfrm>
                      <a:off x="0" y="0"/>
                      <a:ext cx="5943600" cy="54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B0CB1" w:rsidRPr="002B0C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zYyNDYyNzA0MDNV0lEKTi0uzszPAykwrAUAigLLuywAAAA="/>
  </w:docVars>
  <w:rsids>
    <w:rsidRoot w:val="002B0CB1"/>
    <w:rsid w:val="00197624"/>
    <w:rsid w:val="002B0CB1"/>
    <w:rsid w:val="00363750"/>
    <w:rsid w:val="00422332"/>
    <w:rsid w:val="00AB7042"/>
    <w:rsid w:val="00CB6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A8337"/>
  <w15:chartTrackingRefBased/>
  <w15:docId w15:val="{A843F68D-0E8A-4A90-9EB5-4F301CF8C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16</dc:creator>
  <cp:keywords/>
  <dc:description/>
  <cp:lastModifiedBy>Shiva vishwakarma</cp:lastModifiedBy>
  <cp:revision>3</cp:revision>
  <dcterms:created xsi:type="dcterms:W3CDTF">2019-02-04T03:36:00Z</dcterms:created>
  <dcterms:modified xsi:type="dcterms:W3CDTF">2019-03-03T05:07:00Z</dcterms:modified>
</cp:coreProperties>
</file>